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53BDC2A6" w:rsidR="00424133" w:rsidRDefault="00755B4E"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49ABF1C"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755B4E">
              <w:rPr>
                <w:rFonts w:ascii="MS Gothic" w:eastAsia="MS Gothic" w:hAnsi="MS Gothic" w:cs="Arial"/>
                <w:b/>
                <w:szCs w:val="20"/>
                <w:highlight w:val="yellow"/>
              </w:rPr>
              <w:t>X</w:t>
            </w:r>
            <w:r w:rsidRPr="00C74B62">
              <w:rPr>
                <w:rFonts w:ascii="MS Gothic" w:eastAsia="MS Gothic" w:hAnsi="MS Gothic" w:cs="Arial"/>
                <w:b/>
                <w:szCs w:val="20"/>
                <w:highlight w:val="yellow"/>
              </w:rPr>
              <w:t xml:space="preserve">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A30275"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30275"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51FD6AF8" w:rsidR="00001C04" w:rsidRPr="008426D1" w:rsidRDefault="00A30275" w:rsidP="00755B4E">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26230C">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26230C">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30275"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A30275"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A30275"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02EEEFA4" w:rsidR="00D66C39" w:rsidRPr="008426D1" w:rsidRDefault="00A30275"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26230C">
                      <w:rPr>
                        <w:rFonts w:asciiTheme="majorHAnsi" w:hAnsiTheme="majorHAnsi"/>
                        <w:sz w:val="20"/>
                        <w:szCs w:val="20"/>
                      </w:rPr>
                      <w:t xml:space="preserve">Brandon Kemp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26230C">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A30275"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5213BC54" w:rsidR="00D66C39" w:rsidRPr="008426D1" w:rsidRDefault="00A30275"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4D2ECC">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4D2ECC">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30275"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A30275"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4526D687" w14:textId="77777777" w:rsidR="00755B4E" w:rsidRDefault="00755B4E"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4EF447E9" w14:textId="49228682" w:rsidR="00755B4E" w:rsidRDefault="00A30275" w:rsidP="007D371A">
          <w:pPr>
            <w:tabs>
              <w:tab w:val="left" w:pos="360"/>
              <w:tab w:val="left" w:pos="720"/>
            </w:tabs>
            <w:spacing w:after="0" w:line="240" w:lineRule="auto"/>
            <w:rPr>
              <w:rFonts w:asciiTheme="majorHAnsi" w:hAnsiTheme="majorHAnsi" w:cs="Arial"/>
              <w:sz w:val="20"/>
              <w:szCs w:val="20"/>
            </w:rPr>
          </w:pPr>
          <w:hyperlink r:id="rId8" w:history="1">
            <w:r w:rsidR="00755B4E" w:rsidRPr="00BF030E">
              <w:rPr>
                <w:rStyle w:val="Hyperlink"/>
                <w:rFonts w:asciiTheme="majorHAnsi" w:hAnsiTheme="majorHAnsi" w:cs="Arial"/>
                <w:sz w:val="20"/>
                <w:szCs w:val="20"/>
              </w:rPr>
              <w:t>asokolov@astate.edu</w:t>
            </w:r>
          </w:hyperlink>
        </w:p>
        <w:p w14:paraId="76E25B1E" w14:textId="1DC8574E" w:rsidR="007D371A" w:rsidRPr="008426D1" w:rsidRDefault="00755B4E"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602730C7" w:rsidR="003F2F3D" w:rsidRPr="00A865C3" w:rsidRDefault="00755B4E"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99"/>
        <w:gridCol w:w="4098"/>
        <w:gridCol w:w="4519"/>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6B3FBA36" w:rsidR="00A865C3" w:rsidRDefault="00755B4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29A57AC2" w:rsidR="00A865C3" w:rsidRDefault="00755B4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56842422" w:rsidR="00A865C3" w:rsidRDefault="00755B4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03</w:t>
            </w:r>
          </w:p>
        </w:tc>
        <w:tc>
          <w:tcPr>
            <w:tcW w:w="2051" w:type="pct"/>
          </w:tcPr>
          <w:p w14:paraId="4C031803" w14:textId="1E1DE752" w:rsidR="00A865C3" w:rsidRDefault="00755B4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47547D99" w:rsidR="00A865C3" w:rsidRDefault="00755B4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gineering Statistics</w:t>
            </w:r>
          </w:p>
        </w:tc>
        <w:tc>
          <w:tcPr>
            <w:tcW w:w="2051" w:type="pct"/>
          </w:tcPr>
          <w:p w14:paraId="147E32A6" w14:textId="57F2CE48" w:rsidR="00A865C3" w:rsidRDefault="00755B4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6D112DC0" w:rsidR="00A865C3" w:rsidRDefault="00755B4E" w:rsidP="00CB4B5A">
            <w:pPr>
              <w:tabs>
                <w:tab w:val="left" w:pos="360"/>
                <w:tab w:val="left" w:pos="720"/>
              </w:tabs>
              <w:rPr>
                <w:rFonts w:asciiTheme="majorHAnsi" w:hAnsiTheme="majorHAnsi" w:cs="Arial"/>
                <w:b/>
                <w:sz w:val="20"/>
                <w:szCs w:val="20"/>
              </w:rPr>
            </w:pPr>
            <w:r w:rsidRPr="00755B4E">
              <w:rPr>
                <w:rFonts w:asciiTheme="majorHAnsi" w:hAnsiTheme="majorHAnsi" w:cs="Arial"/>
                <w:b/>
                <w:sz w:val="20"/>
                <w:szCs w:val="20"/>
              </w:rPr>
              <w:t>Basic concepts and methods of descriptive and inferen</w:t>
            </w:r>
            <w:r>
              <w:rPr>
                <w:rFonts w:asciiTheme="majorHAnsi" w:hAnsiTheme="majorHAnsi" w:cs="Arial"/>
                <w:b/>
                <w:sz w:val="20"/>
                <w:szCs w:val="20"/>
              </w:rPr>
              <w:t>tial statistics including graph</w:t>
            </w:r>
            <w:r w:rsidRPr="00755B4E">
              <w:rPr>
                <w:rFonts w:asciiTheme="majorHAnsi" w:hAnsiTheme="majorHAnsi" w:cs="Arial"/>
                <w:b/>
                <w:sz w:val="20"/>
                <w:szCs w:val="20"/>
              </w:rPr>
              <w:t>ical techniques, measures of central tendency and dispersion, interval estimation, hypothesis and goodness of fit tests, comparisons of two populations, and analysis of variance.</w:t>
            </w:r>
          </w:p>
        </w:tc>
        <w:tc>
          <w:tcPr>
            <w:tcW w:w="2051" w:type="pct"/>
          </w:tcPr>
          <w:p w14:paraId="2FB04444" w14:textId="6CF33EEA" w:rsidR="00A865C3" w:rsidRDefault="00755B4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20751078"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755B4E">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19CDCA7" w:rsidR="00391206" w:rsidRPr="008426D1" w:rsidRDefault="00A30275"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755B4E">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A30275"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8465558" w:rsidR="00C002F9" w:rsidRPr="00DA2E8E" w:rsidRDefault="00A30275" w:rsidP="00DA2E8E">
      <w:pPr>
        <w:tabs>
          <w:tab w:val="left" w:pos="360"/>
          <w:tab w:val="left" w:pos="720"/>
        </w:tabs>
        <w:spacing w:after="0" w:line="240" w:lineRule="auto"/>
        <w:ind w:left="1800"/>
        <w:rPr>
          <w:rFonts w:asciiTheme="majorHAnsi" w:hAnsiTheme="majorHAnsi" w:cs="Arial"/>
          <w:sz w:val="20"/>
          <w:szCs w:val="20"/>
        </w:rPr>
      </w:pPr>
      <w:sdt>
        <w:sdtPr>
          <w:id w:val="2036926559"/>
          <w:placeholder>
            <w:docPart w:val="F3B43FFC27F040D0B9125A3E524B708A"/>
          </w:placeholder>
        </w:sdtPr>
        <w:sdtEndPr/>
        <w:sdtContent>
          <w:r w:rsidR="00DA2E8E">
            <w:t>Undergraduate prerequisites already required in admission</w:t>
          </w:r>
          <w:r w:rsidR="00E77933">
            <w:t xml:space="preserve"> to program.</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7A624CD" w:rsidR="00391206" w:rsidRPr="008426D1" w:rsidRDefault="00A30275"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755B4E">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385A1EB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755B4E">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p w14:paraId="7D6B904E" w14:textId="639FF12B"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8FCB649"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755B4E">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7AA3A3F1" w14:textId="38F92463" w:rsidR="00AF68E8" w:rsidRPr="008426D1" w:rsidRDefault="00AF68E8" w:rsidP="00AF68E8">
      <w:pPr>
        <w:tabs>
          <w:tab w:val="left" w:pos="360"/>
          <w:tab w:val="left" w:pos="720"/>
        </w:tabs>
        <w:spacing w:after="0" w:line="240" w:lineRule="auto"/>
        <w:rPr>
          <w:rFonts w:asciiTheme="majorHAnsi" w:hAnsiTheme="majorHAnsi" w:cs="Arial"/>
          <w:sz w:val="20"/>
          <w:szCs w:val="20"/>
        </w:rPr>
      </w:pPr>
    </w:p>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6377C5E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755B4E">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sdtContent>
        <w:p w14:paraId="699795D8" w14:textId="721798B9" w:rsidR="001E288B" w:rsidRDefault="00755B4E"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35DF1D92"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755B4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70AF53C"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755B4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4D68FBA3"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755B4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6685228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755B4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083B0155"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755B4E">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F6E7765"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755B4E">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6402D2E2" w:rsidR="00A966C5" w:rsidRPr="008426D1" w:rsidRDefault="00D908B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2D32BC60"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D908B6">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3278F89B"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D908B6">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0C68DE1D" w:rsidR="00D4202C" w:rsidRPr="00D4202C" w:rsidRDefault="00A30275"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D908B6">
            <w:rPr>
              <w:rFonts w:asciiTheme="majorHAnsi" w:hAnsiTheme="majorHAnsi" w:cs="Arial"/>
              <w:sz w:val="20"/>
              <w:szCs w:val="20"/>
            </w:rPr>
            <w:t>The current prerequisite is MATH 2204 but due to the changes in the Bulletin Calculus I will be mandatory to get in. Therefore all students will have Calculus one within the program.</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B4CAA84"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D908B6">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A30275"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A30275"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9530BCA" w14:textId="77777777" w:rsidR="00AD7890" w:rsidRDefault="00AD7890" w:rsidP="00AD7890">
      <w:pPr>
        <w:tabs>
          <w:tab w:val="left" w:pos="360"/>
          <w:tab w:val="left" w:pos="720"/>
        </w:tabs>
        <w:spacing w:after="0" w:line="240" w:lineRule="auto"/>
        <w:rPr>
          <w:rFonts w:asciiTheme="majorHAnsi" w:hAnsiTheme="majorHAnsi" w:cs="Arial"/>
          <w:sz w:val="20"/>
          <w:szCs w:val="20"/>
        </w:rPr>
      </w:pPr>
    </w:p>
    <w:p w14:paraId="21F80E57" w14:textId="77777777" w:rsidR="00AD7890" w:rsidRPr="00476A4D" w:rsidRDefault="00AD7890" w:rsidP="00AD7890">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8B666F" w:rsidRPr="00476A4D" w14:paraId="3C70604D" w14:textId="77777777" w:rsidTr="00C51F64">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43E7E80C"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32BDF518"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01E7B149"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E2B47DC" w14:textId="77777777" w:rsidR="008B666F" w:rsidRPr="00476A4D" w:rsidRDefault="008B666F" w:rsidP="00C51F64">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1D708D41"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5E28B084"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3088F99D"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11DCC971"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8B666F" w:rsidRPr="00476A4D" w14:paraId="63E49191"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A08A832" w14:textId="77777777" w:rsidR="008B666F" w:rsidRPr="00476A4D" w:rsidRDefault="008B666F"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192963C1" w14:textId="77777777" w:rsidR="008B666F" w:rsidRPr="00476A4D" w:rsidRDefault="008B666F"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8B666F" w:rsidRPr="00476A4D" w14:paraId="34C626F7"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2B15931" w14:textId="77777777" w:rsidR="008B666F" w:rsidRPr="00476A4D" w:rsidRDefault="008B666F"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78B78DC1" w14:textId="77777777" w:rsidR="008B666F" w:rsidRPr="00476A4D" w:rsidRDefault="008B666F"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8B666F" w:rsidRPr="00476A4D" w14:paraId="6FCB8C88"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0D1A354" w14:textId="77777777" w:rsidR="008B666F" w:rsidRPr="00476A4D" w:rsidRDefault="008B666F"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75739FEF" w14:textId="77777777" w:rsidR="008B666F" w:rsidRPr="00476A4D" w:rsidRDefault="008B666F"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8B666F" w:rsidRPr="00476A4D" w14:paraId="0B0B8D4D"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6EDB2F38" w14:textId="77777777" w:rsidR="008B666F" w:rsidRPr="00C86507"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69AF743F" w14:textId="77777777" w:rsidR="008B666F" w:rsidRPr="00C86507" w:rsidRDefault="008B666F" w:rsidP="00C51F64">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8B666F" w:rsidRPr="00476A4D" w14:paraId="38D587F6"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538727A" w14:textId="77777777" w:rsidR="008B666F" w:rsidRPr="00C86507"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718C924D" w14:textId="77777777" w:rsidR="008B666F" w:rsidRPr="00C86507" w:rsidRDefault="008B666F" w:rsidP="00C51F64">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8B666F" w:rsidRPr="00476A4D" w14:paraId="719C3793"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2CDC919" w14:textId="77777777" w:rsidR="008B666F" w:rsidRPr="00C86507" w:rsidRDefault="008B666F"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5BA8B107" w14:textId="77777777" w:rsidR="008B666F" w:rsidRPr="00C86507" w:rsidRDefault="008B666F"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B666F" w:rsidRPr="00476A4D" w14:paraId="40DC179C"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10D0109" w14:textId="77777777" w:rsidR="008B666F" w:rsidRPr="00C86507" w:rsidRDefault="008B666F"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3AED68D9" w14:textId="77777777" w:rsidR="008B666F" w:rsidRPr="00C86507" w:rsidRDefault="008B666F"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B666F" w:rsidRPr="00476A4D" w14:paraId="71896433"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5682A026" w14:textId="77777777" w:rsidR="008B666F" w:rsidRPr="00C86507" w:rsidRDefault="008B666F"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6C46C1E5" w14:textId="77777777" w:rsidR="008B666F" w:rsidRPr="00C86507" w:rsidRDefault="008B666F"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B666F" w:rsidRPr="00476A4D" w14:paraId="5318F9C2"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3ED5FC07" w14:textId="77777777" w:rsidR="008B666F" w:rsidRPr="00C86507" w:rsidRDefault="008B666F"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323269FE" w14:textId="77777777" w:rsidR="008B666F" w:rsidRPr="00C86507" w:rsidRDefault="008B666F" w:rsidP="00C51F64">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8B666F" w:rsidRPr="00476A4D" w14:paraId="2E6AE562"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00326212"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27E8F0CE" w14:textId="77777777" w:rsidR="008B666F" w:rsidRPr="00476A4D" w:rsidRDefault="008B666F" w:rsidP="00C51F64">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8B666F" w:rsidRPr="00476A4D" w14:paraId="02F101A3"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5EE9A98" w14:textId="77777777" w:rsidR="008B666F" w:rsidRPr="00C86507" w:rsidRDefault="008B666F" w:rsidP="00C51F64">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3DADA9B0" w14:textId="77777777" w:rsidR="008B666F" w:rsidRPr="00476A4D" w:rsidRDefault="008B666F"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4A539110"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1AE122A4"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2D87020" w14:textId="77777777" w:rsidR="008B666F" w:rsidRPr="00476A4D" w:rsidRDefault="008B666F" w:rsidP="00C51F64">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74527861"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3DE197F1"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9FABBBA" w14:textId="77777777" w:rsidR="008B666F" w:rsidRPr="00C86507"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3300B9B8"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0549599A"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28ED910" w14:textId="77777777" w:rsidR="008B666F"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0D29EC7E" w14:textId="77777777" w:rsidR="008B666F" w:rsidRPr="007E63FA" w:rsidRDefault="008B666F" w:rsidP="00C51F64">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1C6261A9"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4EE1A1C2"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9FF2E2D" w14:textId="77777777" w:rsidR="008B666F" w:rsidRPr="00C86507"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7D9B6E41"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78095998"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10769EA" w14:textId="77777777" w:rsidR="008B666F" w:rsidRPr="00476A4D" w:rsidRDefault="008B666F"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54771910"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6BD0083E"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9BF13CF" w14:textId="77777777" w:rsidR="008B666F" w:rsidRPr="00476A4D" w:rsidRDefault="008B666F" w:rsidP="00C51F64">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52679BC7"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7BA27D62" w14:textId="77777777" w:rsidTr="00C51F64">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6D92265" w14:textId="77777777" w:rsidR="008B666F" w:rsidRDefault="008B666F"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73093782" w14:textId="77777777" w:rsidR="008B666F" w:rsidRPr="00C86507"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43A3669E" w14:textId="77777777" w:rsidR="008B666F" w:rsidRPr="00C86507"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EGRM 6143, Industrial Material Handling</w:t>
            </w:r>
          </w:p>
          <w:p w14:paraId="6EA4A6EB" w14:textId="77777777" w:rsidR="008B666F"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3DA47850" w14:textId="77777777" w:rsidR="008B666F" w:rsidRPr="00F45446" w:rsidRDefault="008B666F" w:rsidP="00C51F64">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69A8611D"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lastRenderedPageBreak/>
              <w:t> </w:t>
            </w:r>
          </w:p>
        </w:tc>
      </w:tr>
      <w:tr w:rsidR="008B666F" w:rsidRPr="00476A4D" w14:paraId="5C3DDE43"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23B10F5D" w14:textId="77777777" w:rsidR="008B666F" w:rsidRPr="00476A4D" w:rsidRDefault="008B666F" w:rsidP="00C51F64">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5AA738E0"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8B666F" w:rsidRPr="00476A4D" w14:paraId="04D71CE1"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C8497F7"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15C6C097" w14:textId="77777777" w:rsidR="008B666F" w:rsidRPr="00476A4D" w:rsidRDefault="008B666F"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8B666F" w:rsidRPr="00476A4D" w14:paraId="2C4DC061" w14:textId="77777777" w:rsidTr="00C51F64">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4B7B83CF" w14:textId="77777777" w:rsidR="008B666F" w:rsidRPr="00476A4D" w:rsidRDefault="008B666F" w:rsidP="00C51F64">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5C7C6C25" w14:textId="77777777" w:rsidR="008B666F" w:rsidRPr="00476A4D" w:rsidRDefault="008B666F" w:rsidP="00C51F64">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56120FE7" w14:textId="77777777" w:rsidR="00AD7890" w:rsidRPr="008426D1" w:rsidRDefault="00AD7890" w:rsidP="00AD7890">
      <w:pPr>
        <w:tabs>
          <w:tab w:val="left" w:pos="360"/>
          <w:tab w:val="left" w:pos="720"/>
        </w:tabs>
        <w:spacing w:after="0" w:line="240" w:lineRule="auto"/>
        <w:rPr>
          <w:rFonts w:asciiTheme="majorHAnsi" w:hAnsiTheme="majorHAnsi" w:cs="Arial"/>
          <w:sz w:val="20"/>
          <w:szCs w:val="20"/>
        </w:rPr>
      </w:pPr>
    </w:p>
    <w:p w14:paraId="0DF8FCE5" w14:textId="77777777" w:rsidR="00AD7890" w:rsidRDefault="00AD7890" w:rsidP="00AD7890">
      <w:pPr>
        <w:tabs>
          <w:tab w:val="left" w:pos="360"/>
          <w:tab w:val="left" w:pos="720"/>
        </w:tabs>
        <w:spacing w:after="0" w:line="240" w:lineRule="auto"/>
        <w:ind w:left="720"/>
        <w:rPr>
          <w:rFonts w:asciiTheme="majorHAnsi" w:hAnsiTheme="majorHAnsi" w:cs="Arial"/>
          <w:sz w:val="20"/>
          <w:szCs w:val="20"/>
        </w:rPr>
      </w:pPr>
    </w:p>
    <w:p w14:paraId="63B178B4" w14:textId="77777777" w:rsidR="000B7B6C" w:rsidRDefault="000B7B6C" w:rsidP="000B7B6C">
      <w:pPr>
        <w:tabs>
          <w:tab w:val="left" w:pos="360"/>
          <w:tab w:val="left" w:pos="720"/>
        </w:tabs>
        <w:spacing w:after="0" w:line="240" w:lineRule="auto"/>
        <w:jc w:val="center"/>
        <w:rPr>
          <w:rFonts w:asciiTheme="majorHAnsi" w:hAnsiTheme="majorHAnsi" w:cs="Arial"/>
          <w:sz w:val="20"/>
          <w:szCs w:val="20"/>
        </w:rPr>
      </w:pPr>
    </w:p>
    <w:p w14:paraId="4D4477EA" w14:textId="60E24658" w:rsidR="000B7B6C" w:rsidRDefault="000B7B6C" w:rsidP="000B7B6C">
      <w:pPr>
        <w:tabs>
          <w:tab w:val="left" w:pos="360"/>
          <w:tab w:val="left" w:pos="720"/>
        </w:tabs>
        <w:spacing w:after="0" w:line="240" w:lineRule="auto"/>
        <w:jc w:val="center"/>
        <w:rPr>
          <w:rFonts w:asciiTheme="majorHAnsi" w:hAnsiTheme="majorHAnsi" w:cs="Arial"/>
          <w:sz w:val="20"/>
          <w:szCs w:val="20"/>
        </w:rPr>
      </w:pPr>
      <w:bookmarkStart w:id="0" w:name="_GoBack"/>
      <w:r>
        <w:rPr>
          <w:rFonts w:asciiTheme="majorHAnsi" w:hAnsiTheme="majorHAnsi" w:cs="Arial"/>
          <w:sz w:val="20"/>
          <w:szCs w:val="20"/>
        </w:rPr>
        <w:t>Graduate Bulletin p. 333</w:t>
      </w:r>
    </w:p>
    <w:p w14:paraId="0FC4C605" w14:textId="520C3454" w:rsidR="00895557" w:rsidRDefault="00895557" w:rsidP="00AD7890">
      <w:pPr>
        <w:tabs>
          <w:tab w:val="left" w:pos="360"/>
          <w:tab w:val="left" w:pos="720"/>
        </w:tabs>
        <w:spacing w:after="0" w:line="240" w:lineRule="auto"/>
        <w:jc w:val="center"/>
        <w:rPr>
          <w:rFonts w:asciiTheme="majorHAnsi" w:hAnsiTheme="majorHAnsi" w:cs="Arial"/>
          <w:sz w:val="20"/>
          <w:szCs w:val="20"/>
        </w:rPr>
      </w:pPr>
    </w:p>
    <w:p w14:paraId="6D4930EF" w14:textId="77777777" w:rsidR="000B7B6C" w:rsidRPr="000B7B6C" w:rsidRDefault="000B7B6C" w:rsidP="000B7B6C">
      <w:pPr>
        <w:tabs>
          <w:tab w:val="left" w:pos="360"/>
          <w:tab w:val="left" w:pos="720"/>
        </w:tabs>
        <w:spacing w:after="0" w:line="240" w:lineRule="auto"/>
        <w:rPr>
          <w:b/>
        </w:rPr>
      </w:pPr>
      <w:r w:rsidRPr="000B7B6C">
        <w:rPr>
          <w:b/>
        </w:rPr>
        <w:t>Engineering Management (EGRM)</w:t>
      </w:r>
    </w:p>
    <w:p w14:paraId="6FCB100B" w14:textId="77777777" w:rsidR="000B7B6C" w:rsidRDefault="000B7B6C" w:rsidP="000B7B6C">
      <w:pPr>
        <w:tabs>
          <w:tab w:val="left" w:pos="360"/>
          <w:tab w:val="left" w:pos="720"/>
        </w:tabs>
        <w:spacing w:after="0" w:line="240" w:lineRule="auto"/>
      </w:pPr>
    </w:p>
    <w:p w14:paraId="62F66F0F" w14:textId="41A44C86" w:rsidR="00BB0BFB" w:rsidRDefault="00BB0BFB" w:rsidP="000B7B6C">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Engineering Capstone research project that includes literature review, data collection, analysis of data, and conclusions. Final project report and oral defense required. May be repeated. Maximum of three hours of letter grade counted toward degree. Must be registered for 1</w:t>
      </w:r>
      <w:r w:rsidR="002438DD">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 course until capstone project is completed. Approval of program director required.</w:t>
      </w:r>
    </w:p>
    <w:p w14:paraId="3F894104" w14:textId="77777777" w:rsidR="00BB0BFB" w:rsidRDefault="00BB0BFB" w:rsidP="000B7B6C">
      <w:pPr>
        <w:tabs>
          <w:tab w:val="left" w:pos="360"/>
          <w:tab w:val="left" w:pos="720"/>
        </w:tabs>
        <w:spacing w:after="0" w:line="240" w:lineRule="auto"/>
        <w:rPr>
          <w:b/>
        </w:rPr>
      </w:pPr>
    </w:p>
    <w:p w14:paraId="3940637E" w14:textId="36F1527E" w:rsidR="000B7B6C" w:rsidRDefault="000B7B6C" w:rsidP="000B7B6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7713F255" w14:textId="6DE62820" w:rsidR="000B7B6C" w:rsidRDefault="000B7B6C" w:rsidP="000B7B6C">
      <w:pPr>
        <w:tabs>
          <w:tab w:val="left" w:pos="360"/>
          <w:tab w:val="left" w:pos="720"/>
        </w:tabs>
        <w:spacing w:after="0" w:line="240" w:lineRule="auto"/>
        <w:rPr>
          <w:rFonts w:ascii="Times New Roman" w:hAnsi="Times New Roman" w:cs="Times New Roman"/>
          <w:strike/>
          <w:color w:val="FF0000"/>
          <w:sz w:val="24"/>
          <w:szCs w:val="24"/>
        </w:rPr>
      </w:pPr>
    </w:p>
    <w:p w14:paraId="319E44D8" w14:textId="75DBBB99" w:rsidR="000B7B6C" w:rsidRDefault="000B7B6C" w:rsidP="000B7B6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Juran,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sidR="006E6A6C">
        <w:rPr>
          <w:rFonts w:ascii="Times New Roman" w:hAnsi="Times New Roman" w:cs="Times New Roman"/>
          <w:strike/>
          <w:color w:val="FF0000"/>
          <w:sz w:val="24"/>
          <w:szCs w:val="24"/>
        </w:rPr>
        <w:t xml:space="preserve"> </w:t>
      </w:r>
      <w:r w:rsidR="006E6A6C" w:rsidRPr="006E6A6C">
        <w:rPr>
          <w:rFonts w:ascii="Times New Roman" w:hAnsi="Times New Roman" w:cs="Times New Roman"/>
          <w:bCs/>
          <w:iCs/>
          <w:color w:val="548DD4" w:themeColor="text2" w:themeTint="99"/>
          <w:sz w:val="28"/>
          <w:szCs w:val="24"/>
        </w:rPr>
        <w:t>Introductory elements of statistics will be introduced.</w:t>
      </w:r>
    </w:p>
    <w:p w14:paraId="7C7718C0" w14:textId="7F259CF2" w:rsidR="00BB0BFB" w:rsidRDefault="00BB0BFB" w:rsidP="000B7B6C">
      <w:pPr>
        <w:tabs>
          <w:tab w:val="left" w:pos="360"/>
          <w:tab w:val="left" w:pos="720"/>
        </w:tabs>
        <w:spacing w:after="0" w:line="240" w:lineRule="auto"/>
        <w:rPr>
          <w:rFonts w:ascii="Times New Roman" w:hAnsi="Times New Roman" w:cs="Times New Roman"/>
          <w:strike/>
          <w:color w:val="FF0000"/>
          <w:sz w:val="24"/>
          <w:szCs w:val="24"/>
        </w:rPr>
      </w:pPr>
    </w:p>
    <w:p w14:paraId="6102FC1A" w14:textId="30C42A29" w:rsidR="00BB0BFB" w:rsidRDefault="00BB0BFB" w:rsidP="00BB0BFB">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03E75AE3" w14:textId="118C14BD" w:rsidR="000B7B6C" w:rsidRDefault="000B7B6C" w:rsidP="000B7B6C">
      <w:pPr>
        <w:tabs>
          <w:tab w:val="left" w:pos="360"/>
          <w:tab w:val="left" w:pos="720"/>
        </w:tabs>
        <w:spacing w:after="0" w:line="240" w:lineRule="auto"/>
        <w:rPr>
          <w:rFonts w:ascii="Times New Roman" w:hAnsi="Times New Roman" w:cs="Times New Roman"/>
          <w:strike/>
          <w:color w:val="FF0000"/>
          <w:sz w:val="24"/>
          <w:szCs w:val="24"/>
        </w:rPr>
      </w:pPr>
    </w:p>
    <w:p w14:paraId="460448A3" w14:textId="50CF25C8" w:rsidR="00BB0BFB" w:rsidRDefault="00BB0BFB" w:rsidP="000B7B6C">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2F9197E0" w14:textId="77777777" w:rsidR="00BB0BFB" w:rsidRDefault="00BB0BFB" w:rsidP="000B7B6C">
      <w:pPr>
        <w:tabs>
          <w:tab w:val="left" w:pos="360"/>
          <w:tab w:val="left" w:pos="720"/>
        </w:tabs>
        <w:spacing w:after="0" w:line="240" w:lineRule="auto"/>
        <w:rPr>
          <w:rFonts w:ascii="Times New Roman" w:hAnsi="Times New Roman" w:cs="Times New Roman"/>
          <w:strike/>
          <w:color w:val="FF0000"/>
          <w:sz w:val="24"/>
          <w:szCs w:val="24"/>
        </w:rPr>
      </w:pPr>
    </w:p>
    <w:p w14:paraId="28D16F9E" w14:textId="42A8E0AF" w:rsidR="000B7B6C" w:rsidRDefault="000B7B6C" w:rsidP="000B7B6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006E6A6C" w:rsidRPr="006E6A6C">
        <w:rPr>
          <w:rFonts w:ascii="Times New Roman" w:hAnsi="Times New Roman" w:cs="Times New Roman"/>
          <w:bCs/>
          <w:iCs/>
          <w:color w:val="548DD4" w:themeColor="text2" w:themeTint="99"/>
          <w:sz w:val="28"/>
          <w:szCs w:val="24"/>
        </w:rPr>
        <w:t xml:space="preserve"> </w:t>
      </w:r>
      <w:r w:rsidR="006E6A6C" w:rsidRPr="006E6A6C">
        <w:rPr>
          <w:rFonts w:ascii="Times New Roman" w:hAnsi="Times New Roman" w:cs="Times New Roman"/>
          <w:bCs/>
          <w:iCs/>
          <w:color w:val="548DD4" w:themeColor="text2" w:themeTint="99"/>
          <w:sz w:val="28"/>
          <w:szCs w:val="24"/>
        </w:rPr>
        <w:t>Introductory elements of statistics will be introduced.</w:t>
      </w:r>
    </w:p>
    <w:p w14:paraId="259CE64B" w14:textId="04485D9B" w:rsidR="00BB0BFB" w:rsidRDefault="00BB0BFB" w:rsidP="000B7B6C">
      <w:pPr>
        <w:tabs>
          <w:tab w:val="left" w:pos="360"/>
          <w:tab w:val="left" w:pos="720"/>
        </w:tabs>
        <w:spacing w:after="0" w:line="240" w:lineRule="auto"/>
        <w:rPr>
          <w:rFonts w:ascii="Times New Roman" w:hAnsi="Times New Roman" w:cs="Times New Roman"/>
          <w:strike/>
          <w:color w:val="FF0000"/>
          <w:sz w:val="24"/>
          <w:szCs w:val="24"/>
        </w:rPr>
      </w:pPr>
    </w:p>
    <w:p w14:paraId="2981DFA9" w14:textId="5A1DCA0C" w:rsidR="00BB0BFB" w:rsidRDefault="00BB0BFB" w:rsidP="000B7B6C">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4E9606D8" w14:textId="77777777" w:rsidR="00BB0BFB" w:rsidRDefault="00BB0BFB" w:rsidP="000B7B6C">
      <w:pPr>
        <w:tabs>
          <w:tab w:val="left" w:pos="360"/>
          <w:tab w:val="left" w:pos="720"/>
        </w:tabs>
        <w:spacing w:after="0" w:line="240" w:lineRule="auto"/>
      </w:pPr>
    </w:p>
    <w:p w14:paraId="0579E336" w14:textId="77777777" w:rsidR="00BB0BFB" w:rsidRDefault="00BB0BFB" w:rsidP="000B7B6C">
      <w:pPr>
        <w:tabs>
          <w:tab w:val="left" w:pos="360"/>
          <w:tab w:val="left" w:pos="720"/>
        </w:tabs>
        <w:spacing w:after="0" w:line="240" w:lineRule="auto"/>
      </w:pPr>
      <w:r w:rsidRPr="00BB0BFB">
        <w:rPr>
          <w:b/>
        </w:rPr>
        <w:lastRenderedPageBreak/>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76606155" w14:textId="77777777" w:rsidR="00BB0BFB" w:rsidRDefault="00BB0BFB" w:rsidP="000B7B6C">
      <w:pPr>
        <w:tabs>
          <w:tab w:val="left" w:pos="360"/>
          <w:tab w:val="left" w:pos="720"/>
        </w:tabs>
        <w:spacing w:after="0" w:line="240" w:lineRule="auto"/>
      </w:pPr>
    </w:p>
    <w:p w14:paraId="72348D60" w14:textId="6F3E3918" w:rsidR="00BB0BFB" w:rsidRDefault="00BB0BFB" w:rsidP="000B7B6C">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33B0D083" w14:textId="77777777" w:rsidR="00BB0BFB" w:rsidRDefault="00BB0BFB" w:rsidP="000B7B6C">
      <w:pPr>
        <w:tabs>
          <w:tab w:val="left" w:pos="360"/>
          <w:tab w:val="left" w:pos="720"/>
        </w:tabs>
        <w:spacing w:after="0" w:line="240" w:lineRule="auto"/>
      </w:pPr>
    </w:p>
    <w:p w14:paraId="23847609" w14:textId="1813D904" w:rsidR="00BB0BFB" w:rsidRDefault="00BB0BFB" w:rsidP="000B7B6C">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4C792872" w14:textId="4E8B9846" w:rsidR="00BB0BFB" w:rsidRDefault="00BB0BFB" w:rsidP="000B7B6C">
      <w:pPr>
        <w:tabs>
          <w:tab w:val="left" w:pos="360"/>
          <w:tab w:val="left" w:pos="720"/>
        </w:tabs>
        <w:spacing w:after="0" w:line="240" w:lineRule="auto"/>
      </w:pPr>
    </w:p>
    <w:p w14:paraId="5C5D859A" w14:textId="117BE070" w:rsidR="00BB0BFB" w:rsidRDefault="00BB0BFB" w:rsidP="000B7B6C">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25D4E6CD" w14:textId="77777777" w:rsidR="00BB0BFB" w:rsidRDefault="00BB0BFB" w:rsidP="000B7B6C">
      <w:pPr>
        <w:tabs>
          <w:tab w:val="left" w:pos="360"/>
          <w:tab w:val="left" w:pos="720"/>
        </w:tabs>
        <w:spacing w:after="0" w:line="240" w:lineRule="auto"/>
      </w:pPr>
    </w:p>
    <w:p w14:paraId="6B10DB64" w14:textId="77777777" w:rsidR="00BB0BFB" w:rsidRDefault="00BB0BFB" w:rsidP="000B7B6C">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2F144DAA" w14:textId="77777777" w:rsidR="00BB0BFB" w:rsidRDefault="00BB0BFB" w:rsidP="000B7B6C">
      <w:pPr>
        <w:tabs>
          <w:tab w:val="left" w:pos="360"/>
          <w:tab w:val="left" w:pos="720"/>
        </w:tabs>
        <w:spacing w:after="0" w:line="240" w:lineRule="auto"/>
      </w:pPr>
    </w:p>
    <w:p w14:paraId="5E9C468C" w14:textId="733FAEA1" w:rsidR="00BB0BFB" w:rsidRDefault="00BB0BFB" w:rsidP="000B7B6C">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75E0D03C" w14:textId="77777777" w:rsidR="00BB0BFB" w:rsidRDefault="00BB0BFB" w:rsidP="000B7B6C">
      <w:pPr>
        <w:tabs>
          <w:tab w:val="left" w:pos="360"/>
          <w:tab w:val="left" w:pos="720"/>
        </w:tabs>
        <w:spacing w:after="0" w:line="240" w:lineRule="auto"/>
      </w:pPr>
    </w:p>
    <w:p w14:paraId="673BC6BE" w14:textId="1020AA19" w:rsidR="00BB0BFB" w:rsidRDefault="00BB0BFB" w:rsidP="000B7B6C">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502A2A38" w14:textId="0EF881B3" w:rsidR="00BB0BFB" w:rsidRDefault="00BB0BFB" w:rsidP="000B7B6C">
      <w:pPr>
        <w:tabs>
          <w:tab w:val="left" w:pos="360"/>
          <w:tab w:val="left" w:pos="720"/>
        </w:tabs>
        <w:spacing w:after="0" w:line="240" w:lineRule="auto"/>
      </w:pPr>
    </w:p>
    <w:p w14:paraId="6E945DE2" w14:textId="2BEF0E8C" w:rsidR="00BB0BFB" w:rsidRDefault="00BB0BFB" w:rsidP="000B7B6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3AEE2393" w14:textId="75C78C50" w:rsidR="00BB0BFB" w:rsidRDefault="00BB0BFB" w:rsidP="000B7B6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035EDD77" w14:textId="525FF076" w:rsidR="00BB0BFB" w:rsidRDefault="00BB0BFB" w:rsidP="000B7B6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r w:rsidRPr="00BB0BFB">
        <w:rPr>
          <w:rFonts w:ascii="Times New Roman" w:hAnsi="Times New Roman" w:cs="Times New Roman"/>
          <w:bCs/>
          <w:iCs/>
          <w:color w:val="548DD4" w:themeColor="text2" w:themeTint="99"/>
          <w:sz w:val="28"/>
          <w:szCs w:val="24"/>
        </w:rPr>
        <w:t>An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4598C658" w14:textId="6C233148" w:rsidR="00BB0BFB" w:rsidRDefault="00BB0BFB" w:rsidP="000B7B6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1D2691D1" w14:textId="25D5EFD8" w:rsidR="00BB0BFB" w:rsidRDefault="00BB0BFB" w:rsidP="000B7B6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lastRenderedPageBreak/>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1B5EED90" w14:textId="102FC25F" w:rsidR="00BB0BFB" w:rsidRDefault="00BB0BFB" w:rsidP="000B7B6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134074DB" w14:textId="7215A2A4" w:rsidR="00BB0BFB" w:rsidRPr="00BB0BFB" w:rsidRDefault="00BB0BFB" w:rsidP="000B7B6C">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bookmarkEnd w:id="0"/>
    </w:p>
    <w:sectPr w:rsidR="00BB0BFB" w:rsidRPr="00BB0BFB"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CE370" w14:textId="77777777" w:rsidR="00A30275" w:rsidRDefault="00A30275" w:rsidP="00AF3758">
      <w:pPr>
        <w:spacing w:after="0" w:line="240" w:lineRule="auto"/>
      </w:pPr>
      <w:r>
        <w:separator/>
      </w:r>
    </w:p>
  </w:endnote>
  <w:endnote w:type="continuationSeparator" w:id="0">
    <w:p w14:paraId="4CC1E183" w14:textId="77777777" w:rsidR="00A30275" w:rsidRDefault="00A3027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5BC08E14"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38DD">
      <w:rPr>
        <w:rStyle w:val="PageNumber"/>
        <w:noProof/>
      </w:rPr>
      <w:t>7</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B2668" w14:textId="77777777" w:rsidR="00A30275" w:rsidRDefault="00A30275" w:rsidP="00AF3758">
      <w:pPr>
        <w:spacing w:after="0" w:line="240" w:lineRule="auto"/>
      </w:pPr>
      <w:r>
        <w:separator/>
      </w:r>
    </w:p>
  </w:footnote>
  <w:footnote w:type="continuationSeparator" w:id="0">
    <w:p w14:paraId="3F78E8A7" w14:textId="77777777" w:rsidR="00A30275" w:rsidRDefault="00A3027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5D6652" w:rsidRDefault="00A30275">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5D6652" w:rsidRDefault="00A30275">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5D6652" w:rsidRDefault="00A30275">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zE3MDa1MDQ2NjNS0lEKTi0uzszPAykwNKoFAI13DV0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B7B6C"/>
    <w:rsid w:val="000D06F1"/>
    <w:rsid w:val="000E0BB8"/>
    <w:rsid w:val="000F0FE3"/>
    <w:rsid w:val="000F1D08"/>
    <w:rsid w:val="000F5476"/>
    <w:rsid w:val="00101FF4"/>
    <w:rsid w:val="00103070"/>
    <w:rsid w:val="00112B91"/>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38DD"/>
    <w:rsid w:val="00245D52"/>
    <w:rsid w:val="00254447"/>
    <w:rsid w:val="00261ACE"/>
    <w:rsid w:val="0026230C"/>
    <w:rsid w:val="00265C17"/>
    <w:rsid w:val="00276F55"/>
    <w:rsid w:val="0028351D"/>
    <w:rsid w:val="00283525"/>
    <w:rsid w:val="002A7E22"/>
    <w:rsid w:val="002B2119"/>
    <w:rsid w:val="002C498C"/>
    <w:rsid w:val="002C6778"/>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2ECC"/>
    <w:rsid w:val="004D5819"/>
    <w:rsid w:val="004F3C87"/>
    <w:rsid w:val="00504ECD"/>
    <w:rsid w:val="00526B81"/>
    <w:rsid w:val="0054568E"/>
    <w:rsid w:val="00547433"/>
    <w:rsid w:val="00556E69"/>
    <w:rsid w:val="005677EC"/>
    <w:rsid w:val="0056782C"/>
    <w:rsid w:val="00575870"/>
    <w:rsid w:val="00584C22"/>
    <w:rsid w:val="00592A95"/>
    <w:rsid w:val="005934F2"/>
    <w:rsid w:val="005978FA"/>
    <w:rsid w:val="005B6EB6"/>
    <w:rsid w:val="005C26C9"/>
    <w:rsid w:val="005C471D"/>
    <w:rsid w:val="005C7F00"/>
    <w:rsid w:val="005D6362"/>
    <w:rsid w:val="005D6652"/>
    <w:rsid w:val="005F41DD"/>
    <w:rsid w:val="0060139C"/>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6E6A6C"/>
    <w:rsid w:val="00707894"/>
    <w:rsid w:val="00712045"/>
    <w:rsid w:val="007227F4"/>
    <w:rsid w:val="0073025F"/>
    <w:rsid w:val="0073125A"/>
    <w:rsid w:val="00750AF6"/>
    <w:rsid w:val="00755B4E"/>
    <w:rsid w:val="007637B2"/>
    <w:rsid w:val="00770217"/>
    <w:rsid w:val="007735A0"/>
    <w:rsid w:val="00773606"/>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666F"/>
    <w:rsid w:val="008B74B6"/>
    <w:rsid w:val="008C6881"/>
    <w:rsid w:val="008C703B"/>
    <w:rsid w:val="008E6C1C"/>
    <w:rsid w:val="008F6B45"/>
    <w:rsid w:val="00900E46"/>
    <w:rsid w:val="00903AB9"/>
    <w:rsid w:val="009053D1"/>
    <w:rsid w:val="009055C4"/>
    <w:rsid w:val="00906D0E"/>
    <w:rsid w:val="009072AD"/>
    <w:rsid w:val="00910555"/>
    <w:rsid w:val="00912B7A"/>
    <w:rsid w:val="00916FCA"/>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6BB1"/>
    <w:rsid w:val="00A30275"/>
    <w:rsid w:val="00A40562"/>
    <w:rsid w:val="00A41E08"/>
    <w:rsid w:val="00A5089E"/>
    <w:rsid w:val="00A54CD6"/>
    <w:rsid w:val="00A559A8"/>
    <w:rsid w:val="00A56D36"/>
    <w:rsid w:val="00A606BB"/>
    <w:rsid w:val="00A66C99"/>
    <w:rsid w:val="00A75AB0"/>
    <w:rsid w:val="00A865C3"/>
    <w:rsid w:val="00A90B9E"/>
    <w:rsid w:val="00A966C5"/>
    <w:rsid w:val="00AA702B"/>
    <w:rsid w:val="00AA7312"/>
    <w:rsid w:val="00AB4E23"/>
    <w:rsid w:val="00AB5523"/>
    <w:rsid w:val="00AB7574"/>
    <w:rsid w:val="00AC19CA"/>
    <w:rsid w:val="00AD2B4A"/>
    <w:rsid w:val="00AD6F6B"/>
    <w:rsid w:val="00AD7890"/>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71755"/>
    <w:rsid w:val="00B74127"/>
    <w:rsid w:val="00B86002"/>
    <w:rsid w:val="00B97755"/>
    <w:rsid w:val="00BB0BFB"/>
    <w:rsid w:val="00BB2A51"/>
    <w:rsid w:val="00BB5617"/>
    <w:rsid w:val="00BC2886"/>
    <w:rsid w:val="00BD0C46"/>
    <w:rsid w:val="00BD1B2E"/>
    <w:rsid w:val="00BD623D"/>
    <w:rsid w:val="00BD6B57"/>
    <w:rsid w:val="00BE069E"/>
    <w:rsid w:val="00BE6384"/>
    <w:rsid w:val="00BE645F"/>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3560"/>
    <w:rsid w:val="00CA57D6"/>
    <w:rsid w:val="00CA7772"/>
    <w:rsid w:val="00CA7C7C"/>
    <w:rsid w:val="00CB2125"/>
    <w:rsid w:val="00CB4479"/>
    <w:rsid w:val="00CB4B5A"/>
    <w:rsid w:val="00CC257B"/>
    <w:rsid w:val="00CC6C15"/>
    <w:rsid w:val="00CD73B4"/>
    <w:rsid w:val="00CE6F34"/>
    <w:rsid w:val="00CF60D8"/>
    <w:rsid w:val="00D02490"/>
    <w:rsid w:val="00D02A24"/>
    <w:rsid w:val="00D06043"/>
    <w:rsid w:val="00D0686A"/>
    <w:rsid w:val="00D14CE3"/>
    <w:rsid w:val="00D20B84"/>
    <w:rsid w:val="00D215DB"/>
    <w:rsid w:val="00D22A94"/>
    <w:rsid w:val="00D33FCF"/>
    <w:rsid w:val="00D3680D"/>
    <w:rsid w:val="00D36E2F"/>
    <w:rsid w:val="00D4202C"/>
    <w:rsid w:val="00D4255A"/>
    <w:rsid w:val="00D51205"/>
    <w:rsid w:val="00D57716"/>
    <w:rsid w:val="00D66C39"/>
    <w:rsid w:val="00D67AC4"/>
    <w:rsid w:val="00D72C1E"/>
    <w:rsid w:val="00D908B6"/>
    <w:rsid w:val="00D91DED"/>
    <w:rsid w:val="00D95DA5"/>
    <w:rsid w:val="00D96A29"/>
    <w:rsid w:val="00D979DD"/>
    <w:rsid w:val="00DA2E8E"/>
    <w:rsid w:val="00DB3463"/>
    <w:rsid w:val="00DC1C9F"/>
    <w:rsid w:val="00DD4450"/>
    <w:rsid w:val="00DE70AB"/>
    <w:rsid w:val="00DF34FC"/>
    <w:rsid w:val="00DF4C1C"/>
    <w:rsid w:val="00E015B1"/>
    <w:rsid w:val="00E0473D"/>
    <w:rsid w:val="00E2250C"/>
    <w:rsid w:val="00E253C1"/>
    <w:rsid w:val="00E27C4B"/>
    <w:rsid w:val="00E315F0"/>
    <w:rsid w:val="00E322A3"/>
    <w:rsid w:val="00E41F8D"/>
    <w:rsid w:val="00E45868"/>
    <w:rsid w:val="00E70B06"/>
    <w:rsid w:val="00E77933"/>
    <w:rsid w:val="00E87EF0"/>
    <w:rsid w:val="00E90913"/>
    <w:rsid w:val="00EA1DBA"/>
    <w:rsid w:val="00EA50C8"/>
    <w:rsid w:val="00EA757C"/>
    <w:rsid w:val="00EB28B7"/>
    <w:rsid w:val="00EB2A1B"/>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4C51"/>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A1465"/>
    <w:rsid w:val="000B2786"/>
    <w:rsid w:val="00212023"/>
    <w:rsid w:val="002D64D6"/>
    <w:rsid w:val="0032383A"/>
    <w:rsid w:val="00337484"/>
    <w:rsid w:val="003D7CA1"/>
    <w:rsid w:val="00425226"/>
    <w:rsid w:val="00436B57"/>
    <w:rsid w:val="004E1A75"/>
    <w:rsid w:val="00576003"/>
    <w:rsid w:val="00587536"/>
    <w:rsid w:val="005C4D59"/>
    <w:rsid w:val="005D5D2F"/>
    <w:rsid w:val="00623293"/>
    <w:rsid w:val="00654E35"/>
    <w:rsid w:val="006C3910"/>
    <w:rsid w:val="007A1B61"/>
    <w:rsid w:val="007F5E30"/>
    <w:rsid w:val="00850F67"/>
    <w:rsid w:val="008822A5"/>
    <w:rsid w:val="00891F77"/>
    <w:rsid w:val="0089509B"/>
    <w:rsid w:val="00913E4B"/>
    <w:rsid w:val="0096458F"/>
    <w:rsid w:val="009D439F"/>
    <w:rsid w:val="00A20583"/>
    <w:rsid w:val="00AC62E8"/>
    <w:rsid w:val="00AD4B92"/>
    <w:rsid w:val="00AD5D56"/>
    <w:rsid w:val="00B2559E"/>
    <w:rsid w:val="00B43EC9"/>
    <w:rsid w:val="00B46360"/>
    <w:rsid w:val="00B46AFF"/>
    <w:rsid w:val="00B72454"/>
    <w:rsid w:val="00B72548"/>
    <w:rsid w:val="00BA0596"/>
    <w:rsid w:val="00BE0E7B"/>
    <w:rsid w:val="00CB25D5"/>
    <w:rsid w:val="00CD4EF8"/>
    <w:rsid w:val="00CD656D"/>
    <w:rsid w:val="00CE7C19"/>
    <w:rsid w:val="00D476A6"/>
    <w:rsid w:val="00D87B77"/>
    <w:rsid w:val="00DD12EE"/>
    <w:rsid w:val="00DE6391"/>
    <w:rsid w:val="00E510C5"/>
    <w:rsid w:val="00EB3740"/>
    <w:rsid w:val="00F0343A"/>
    <w:rsid w:val="00F40FE4"/>
    <w:rsid w:val="00F70181"/>
    <w:rsid w:val="00F813B7"/>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E58B2-CD4E-44D1-9B80-33B252BF2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417</Words>
  <Characters>137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6</cp:revision>
  <cp:lastPrinted>2019-07-10T17:02:00Z</cp:lastPrinted>
  <dcterms:created xsi:type="dcterms:W3CDTF">2020-02-11T15:04:00Z</dcterms:created>
  <dcterms:modified xsi:type="dcterms:W3CDTF">2020-02-11T16:39:00Z</dcterms:modified>
</cp:coreProperties>
</file>